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84627" w14:textId="77777777" w:rsidR="00831270" w:rsidRDefault="00831270" w:rsidP="00831270">
      <w:r>
        <w:t>Dear Hiring Team,</w:t>
      </w:r>
    </w:p>
    <w:p w14:paraId="06F7FB98" w14:textId="77777777" w:rsidR="00831270" w:rsidRDefault="00831270" w:rsidP="00831270">
      <w:r>
        <w:tab/>
        <w:t>I am applying for the position of the data scientist advertised at Glassdoor. I am very interested in this job because for past three years, I have been working as a data scientist in cybersecurity and manufacturing companies and I have the confidence to process data with high volume and high complexity and find the values inside them.</w:t>
      </w:r>
    </w:p>
    <w:p w14:paraId="727BBD40" w14:textId="77777777" w:rsidR="00831270" w:rsidRDefault="00831270" w:rsidP="00831270">
      <w:r>
        <w:tab/>
        <w:t>I am currently working as a senior data scientist in Trend Micro, which is a global well-known cybersecurity company. My primary mission is to analyze the behaviors of network flows and try to discover the malicious one for further protection for the users. Although it only has been three months since I joined this company and I have no sense on the computer network before entering, I can devote my knowledge in solving problems with data and business insights because of my strong understanding.</w:t>
      </w:r>
    </w:p>
    <w:p w14:paraId="10182D16" w14:textId="0F90DDF0" w:rsidR="00831270" w:rsidRDefault="00831270" w:rsidP="00831270">
      <w:r>
        <w:tab/>
        <w:t xml:space="preserve">Before working at Trend Micro, in the past two and half years, I had served as a data engineer and a data scientist at Taiwan’s Semiconductor Manufacturing Company (TSMC), the world's largest semiconductor foundry. Developing systems of the quality control on wafer manufacturing is my primary mission in TSMC. To digest 6 billion data per day into the valuable information to raise the yield of the wafers is a big challenge to me, but I still constructed a stable data pipeline and proposed a customized algorithm to address the issues on the detection of changes on WAT charts. Besides, I had helped to solve yield issues by finding the essential factors among thousands of the variables via statistical hypotheses, robust correlation, and regression model. On the other hand, I earned third place in an internal competition of the </w:t>
      </w:r>
      <w:r w:rsidR="0052092F">
        <w:t>defect</w:t>
      </w:r>
      <w:bookmarkStart w:id="0" w:name="_GoBack"/>
      <w:bookmarkEnd w:id="0"/>
      <w:r>
        <w:t xml:space="preserve"> </w:t>
      </w:r>
      <w:proofErr w:type="spellStart"/>
      <w:r w:rsidR="00CA5A76">
        <w:t>recognization</w:t>
      </w:r>
      <w:proofErr w:type="spellEnd"/>
      <w:r>
        <w:t xml:space="preserve">. In TSMC, I had chances to use my talents and learned the skills of data engineer to process data with high volume and high complexity. </w:t>
      </w:r>
    </w:p>
    <w:p w14:paraId="0A86655C" w14:textId="77777777" w:rsidR="00831270" w:rsidRDefault="00831270" w:rsidP="00831270">
      <w:r>
        <w:tab/>
        <w:t xml:space="preserve">Apart from works, I have made it a habit to teach people using R to vectorize code, efficiently manipulate data, and overcome performance issues with C++ in my workplace, my blogger and online programming communities. Also, I am the administrator of the biggest R programming community in Taiwan established to teach people to write decent and performant R codes. On the other hand, I devote myself to develop several R packages for the data analysis and the performance requirement, e.g. </w:t>
      </w:r>
      <w:proofErr w:type="spellStart"/>
      <w:r>
        <w:t>RcppBlaze</w:t>
      </w:r>
      <w:proofErr w:type="spellEnd"/>
      <w:r>
        <w:t xml:space="preserve">, </w:t>
      </w:r>
      <w:proofErr w:type="spellStart"/>
      <w:r>
        <w:t>milr</w:t>
      </w:r>
      <w:proofErr w:type="spellEnd"/>
      <w:r>
        <w:t>.</w:t>
      </w:r>
    </w:p>
    <w:p w14:paraId="60EB2F05" w14:textId="77777777" w:rsidR="00831270" w:rsidRDefault="00831270" w:rsidP="00831270">
      <w:r>
        <w:tab/>
        <w:t xml:space="preserve">I think that I am qualified for this position due to my experience and skills. If I join your team, I think I can </w:t>
      </w:r>
      <w:proofErr w:type="spellStart"/>
      <w:r>
        <w:t>fastly</w:t>
      </w:r>
      <w:proofErr w:type="spellEnd"/>
      <w:r>
        <w:t xml:space="preserve"> pick up the domain knowledge and provide the relevant business insights with data and my abilities. Also, I can adapt the dynamic, highly multi-functional, fast-paced environment because I had </w:t>
      </w:r>
      <w:proofErr w:type="gramStart"/>
      <w:r>
        <w:t>operate</w:t>
      </w:r>
      <w:proofErr w:type="gramEnd"/>
      <w:r>
        <w:t xml:space="preserve"> in a similar environment in TSMC. </w:t>
      </w:r>
    </w:p>
    <w:p w14:paraId="3977C04A" w14:textId="77777777" w:rsidR="00831270" w:rsidRDefault="00831270" w:rsidP="00831270"/>
    <w:p w14:paraId="421898D2" w14:textId="77777777" w:rsidR="00831270" w:rsidRDefault="00831270" w:rsidP="00831270">
      <w:r>
        <w:t>Thank you for considering my application.</w:t>
      </w:r>
    </w:p>
    <w:p w14:paraId="44AB8422" w14:textId="77777777" w:rsidR="00831270" w:rsidRDefault="00831270" w:rsidP="00831270"/>
    <w:p w14:paraId="02F8F003" w14:textId="77777777" w:rsidR="00831270" w:rsidRDefault="00831270" w:rsidP="00831270">
      <w:r>
        <w:t>Sincerely</w:t>
      </w:r>
    </w:p>
    <w:p w14:paraId="231C4688" w14:textId="77777777" w:rsidR="00831270" w:rsidRDefault="00831270" w:rsidP="00831270">
      <w:r>
        <w:rPr>
          <w:rFonts w:hint="eastAsia"/>
        </w:rPr>
        <w:t xml:space="preserve">Jamal Chen </w:t>
      </w:r>
      <w:r>
        <w:rPr>
          <w:rFonts w:hint="eastAsia"/>
        </w:rPr>
        <w:t>陳慶全</w:t>
      </w:r>
    </w:p>
    <w:p w14:paraId="0ECAA607" w14:textId="77777777" w:rsidR="00831270" w:rsidRDefault="00831270" w:rsidP="00831270">
      <w:r>
        <w:t>Phone (private): +886-966-676-326</w:t>
      </w:r>
    </w:p>
    <w:p w14:paraId="1F75F086" w14:textId="0F502420" w:rsidR="00C845B9" w:rsidRPr="00831270" w:rsidRDefault="00831270" w:rsidP="00831270">
      <w:r>
        <w:t>e-mail: zw12356@gmail.com</w:t>
      </w:r>
    </w:p>
    <w:sectPr w:rsidR="00C845B9" w:rsidRPr="008312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383640" w14:textId="77777777" w:rsidR="00293FD9" w:rsidRDefault="00293FD9" w:rsidP="00C43967">
      <w:pPr>
        <w:spacing w:after="0" w:line="240" w:lineRule="auto"/>
      </w:pPr>
      <w:r>
        <w:separator/>
      </w:r>
    </w:p>
  </w:endnote>
  <w:endnote w:type="continuationSeparator" w:id="0">
    <w:p w14:paraId="1100145F" w14:textId="77777777" w:rsidR="00293FD9" w:rsidRDefault="00293FD9" w:rsidP="00C43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F5E53" w14:textId="77777777" w:rsidR="00293FD9" w:rsidRDefault="00293FD9" w:rsidP="00C43967">
      <w:pPr>
        <w:spacing w:after="0" w:line="240" w:lineRule="auto"/>
      </w:pPr>
      <w:r>
        <w:separator/>
      </w:r>
    </w:p>
  </w:footnote>
  <w:footnote w:type="continuationSeparator" w:id="0">
    <w:p w14:paraId="0A7E4CBF" w14:textId="77777777" w:rsidR="00293FD9" w:rsidRDefault="00293FD9" w:rsidP="00C439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6D7D1F"/>
    <w:multiLevelType w:val="hybridMultilevel"/>
    <w:tmpl w:val="CBCAA6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094CE6"/>
    <w:multiLevelType w:val="hybridMultilevel"/>
    <w:tmpl w:val="6DC6A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NjM1MDA2sDQzNDZT0lEKTi0uzszPAykwrQUApC/yKCwAAAA="/>
  </w:docVars>
  <w:rsids>
    <w:rsidRoot w:val="00EC6B7B"/>
    <w:rsid w:val="00001134"/>
    <w:rsid w:val="000118C0"/>
    <w:rsid w:val="00014F8A"/>
    <w:rsid w:val="00033921"/>
    <w:rsid w:val="00033ACD"/>
    <w:rsid w:val="00042309"/>
    <w:rsid w:val="00051D08"/>
    <w:rsid w:val="0005462D"/>
    <w:rsid w:val="000632C1"/>
    <w:rsid w:val="00073CED"/>
    <w:rsid w:val="0007508E"/>
    <w:rsid w:val="000756C1"/>
    <w:rsid w:val="0008539A"/>
    <w:rsid w:val="00093FED"/>
    <w:rsid w:val="000C1939"/>
    <w:rsid w:val="000C6CF0"/>
    <w:rsid w:val="000D03F0"/>
    <w:rsid w:val="000D739D"/>
    <w:rsid w:val="000F037D"/>
    <w:rsid w:val="000F0DAE"/>
    <w:rsid w:val="000F3926"/>
    <w:rsid w:val="001006CA"/>
    <w:rsid w:val="00101522"/>
    <w:rsid w:val="00102337"/>
    <w:rsid w:val="001063FE"/>
    <w:rsid w:val="00116603"/>
    <w:rsid w:val="001232D9"/>
    <w:rsid w:val="00133303"/>
    <w:rsid w:val="00134A5A"/>
    <w:rsid w:val="00137D0A"/>
    <w:rsid w:val="00160C7C"/>
    <w:rsid w:val="001613F3"/>
    <w:rsid w:val="00163B7E"/>
    <w:rsid w:val="00164A2B"/>
    <w:rsid w:val="00165A9F"/>
    <w:rsid w:val="00165FC5"/>
    <w:rsid w:val="00166AFC"/>
    <w:rsid w:val="00180764"/>
    <w:rsid w:val="00183C9A"/>
    <w:rsid w:val="00184377"/>
    <w:rsid w:val="00187729"/>
    <w:rsid w:val="00187A62"/>
    <w:rsid w:val="00197896"/>
    <w:rsid w:val="001A4A2F"/>
    <w:rsid w:val="001B17E5"/>
    <w:rsid w:val="001B5CEF"/>
    <w:rsid w:val="001D06AC"/>
    <w:rsid w:val="001D1AE0"/>
    <w:rsid w:val="001E63C6"/>
    <w:rsid w:val="001F0E22"/>
    <w:rsid w:val="001F1C9B"/>
    <w:rsid w:val="0021247F"/>
    <w:rsid w:val="00212673"/>
    <w:rsid w:val="002237EA"/>
    <w:rsid w:val="00247208"/>
    <w:rsid w:val="0025155C"/>
    <w:rsid w:val="00257A7E"/>
    <w:rsid w:val="002622FD"/>
    <w:rsid w:val="00272581"/>
    <w:rsid w:val="00273E1C"/>
    <w:rsid w:val="00274154"/>
    <w:rsid w:val="00277FEE"/>
    <w:rsid w:val="00284D87"/>
    <w:rsid w:val="00293FD9"/>
    <w:rsid w:val="002D3E17"/>
    <w:rsid w:val="002D41D3"/>
    <w:rsid w:val="002D61CE"/>
    <w:rsid w:val="002E2CEE"/>
    <w:rsid w:val="002E5194"/>
    <w:rsid w:val="002E7882"/>
    <w:rsid w:val="002F01A6"/>
    <w:rsid w:val="002F61B8"/>
    <w:rsid w:val="002F74B8"/>
    <w:rsid w:val="00304348"/>
    <w:rsid w:val="003174A9"/>
    <w:rsid w:val="00320801"/>
    <w:rsid w:val="00322C9B"/>
    <w:rsid w:val="00324CD1"/>
    <w:rsid w:val="00361075"/>
    <w:rsid w:val="00367DA4"/>
    <w:rsid w:val="00370FB5"/>
    <w:rsid w:val="00373106"/>
    <w:rsid w:val="00382E27"/>
    <w:rsid w:val="00394778"/>
    <w:rsid w:val="003A6604"/>
    <w:rsid w:val="003B09FB"/>
    <w:rsid w:val="003B429A"/>
    <w:rsid w:val="003C56A7"/>
    <w:rsid w:val="003E428A"/>
    <w:rsid w:val="003E7A9B"/>
    <w:rsid w:val="003F0BD4"/>
    <w:rsid w:val="003F5D56"/>
    <w:rsid w:val="003F621E"/>
    <w:rsid w:val="0041181A"/>
    <w:rsid w:val="0041570F"/>
    <w:rsid w:val="004173BD"/>
    <w:rsid w:val="00431B3C"/>
    <w:rsid w:val="00443AF9"/>
    <w:rsid w:val="0045206F"/>
    <w:rsid w:val="004530AE"/>
    <w:rsid w:val="00454940"/>
    <w:rsid w:val="0045583E"/>
    <w:rsid w:val="00472406"/>
    <w:rsid w:val="00481F1C"/>
    <w:rsid w:val="004852E4"/>
    <w:rsid w:val="00487796"/>
    <w:rsid w:val="00490F6E"/>
    <w:rsid w:val="00493754"/>
    <w:rsid w:val="00494CD6"/>
    <w:rsid w:val="004A52A7"/>
    <w:rsid w:val="004A5CED"/>
    <w:rsid w:val="004B35FD"/>
    <w:rsid w:val="004C1127"/>
    <w:rsid w:val="004C3BB9"/>
    <w:rsid w:val="004D0FB7"/>
    <w:rsid w:val="004D17DF"/>
    <w:rsid w:val="004E11FC"/>
    <w:rsid w:val="004E2919"/>
    <w:rsid w:val="005121F2"/>
    <w:rsid w:val="005162E4"/>
    <w:rsid w:val="0052092F"/>
    <w:rsid w:val="00532E01"/>
    <w:rsid w:val="005365B6"/>
    <w:rsid w:val="00544A58"/>
    <w:rsid w:val="00554D47"/>
    <w:rsid w:val="00566595"/>
    <w:rsid w:val="00567D4A"/>
    <w:rsid w:val="005731E4"/>
    <w:rsid w:val="00574124"/>
    <w:rsid w:val="00574BE3"/>
    <w:rsid w:val="00586F64"/>
    <w:rsid w:val="0058761A"/>
    <w:rsid w:val="005A508E"/>
    <w:rsid w:val="005B13F5"/>
    <w:rsid w:val="005C1EE0"/>
    <w:rsid w:val="005C356C"/>
    <w:rsid w:val="005D2CAF"/>
    <w:rsid w:val="005E16AE"/>
    <w:rsid w:val="005F43E6"/>
    <w:rsid w:val="00600109"/>
    <w:rsid w:val="006006D4"/>
    <w:rsid w:val="00600E1F"/>
    <w:rsid w:val="00610550"/>
    <w:rsid w:val="0061136B"/>
    <w:rsid w:val="00614125"/>
    <w:rsid w:val="00624A25"/>
    <w:rsid w:val="006309EA"/>
    <w:rsid w:val="006334B1"/>
    <w:rsid w:val="00633F0F"/>
    <w:rsid w:val="00645144"/>
    <w:rsid w:val="006533C4"/>
    <w:rsid w:val="006607A4"/>
    <w:rsid w:val="00671232"/>
    <w:rsid w:val="006712FA"/>
    <w:rsid w:val="00673A5C"/>
    <w:rsid w:val="00684953"/>
    <w:rsid w:val="00694693"/>
    <w:rsid w:val="00695949"/>
    <w:rsid w:val="006A3262"/>
    <w:rsid w:val="006A3742"/>
    <w:rsid w:val="006A4169"/>
    <w:rsid w:val="006A4BB6"/>
    <w:rsid w:val="006A6422"/>
    <w:rsid w:val="006B10C8"/>
    <w:rsid w:val="006B769A"/>
    <w:rsid w:val="006D0593"/>
    <w:rsid w:val="006D3E1C"/>
    <w:rsid w:val="006D5888"/>
    <w:rsid w:val="006E4E9A"/>
    <w:rsid w:val="006E68EF"/>
    <w:rsid w:val="00701A78"/>
    <w:rsid w:val="00701CF3"/>
    <w:rsid w:val="0071584F"/>
    <w:rsid w:val="00721EC0"/>
    <w:rsid w:val="0072295C"/>
    <w:rsid w:val="00725842"/>
    <w:rsid w:val="00730BAF"/>
    <w:rsid w:val="00731122"/>
    <w:rsid w:val="0074580A"/>
    <w:rsid w:val="00746CB7"/>
    <w:rsid w:val="00747ED2"/>
    <w:rsid w:val="0075032F"/>
    <w:rsid w:val="007539CA"/>
    <w:rsid w:val="0075538C"/>
    <w:rsid w:val="007614ED"/>
    <w:rsid w:val="00762E33"/>
    <w:rsid w:val="0076607E"/>
    <w:rsid w:val="007665E1"/>
    <w:rsid w:val="00772865"/>
    <w:rsid w:val="00786EB6"/>
    <w:rsid w:val="00787B7D"/>
    <w:rsid w:val="00791FFC"/>
    <w:rsid w:val="00796DC8"/>
    <w:rsid w:val="007A4907"/>
    <w:rsid w:val="007B1234"/>
    <w:rsid w:val="007B71A9"/>
    <w:rsid w:val="007D5D68"/>
    <w:rsid w:val="007D73A3"/>
    <w:rsid w:val="007E251E"/>
    <w:rsid w:val="007E6490"/>
    <w:rsid w:val="007F04D4"/>
    <w:rsid w:val="008007A1"/>
    <w:rsid w:val="00802092"/>
    <w:rsid w:val="00805BC8"/>
    <w:rsid w:val="008130ED"/>
    <w:rsid w:val="00824257"/>
    <w:rsid w:val="00831270"/>
    <w:rsid w:val="00840D1A"/>
    <w:rsid w:val="008667E8"/>
    <w:rsid w:val="00874E86"/>
    <w:rsid w:val="00882843"/>
    <w:rsid w:val="008857FB"/>
    <w:rsid w:val="0089347F"/>
    <w:rsid w:val="00896DDC"/>
    <w:rsid w:val="008A7726"/>
    <w:rsid w:val="008C2378"/>
    <w:rsid w:val="008C47E9"/>
    <w:rsid w:val="008D09D9"/>
    <w:rsid w:val="008D4AC5"/>
    <w:rsid w:val="008E2A03"/>
    <w:rsid w:val="008F01B5"/>
    <w:rsid w:val="00901817"/>
    <w:rsid w:val="00903DB8"/>
    <w:rsid w:val="009069B9"/>
    <w:rsid w:val="00910BD2"/>
    <w:rsid w:val="00920C40"/>
    <w:rsid w:val="00922666"/>
    <w:rsid w:val="009226D8"/>
    <w:rsid w:val="00930021"/>
    <w:rsid w:val="00941EE9"/>
    <w:rsid w:val="00944C9B"/>
    <w:rsid w:val="00945EBE"/>
    <w:rsid w:val="00965ED5"/>
    <w:rsid w:val="0096631B"/>
    <w:rsid w:val="009748EA"/>
    <w:rsid w:val="00977F59"/>
    <w:rsid w:val="009A2E0B"/>
    <w:rsid w:val="009A37F8"/>
    <w:rsid w:val="009A44E2"/>
    <w:rsid w:val="009C0DF9"/>
    <w:rsid w:val="009F4EB6"/>
    <w:rsid w:val="00A00306"/>
    <w:rsid w:val="00A0044F"/>
    <w:rsid w:val="00A00C1E"/>
    <w:rsid w:val="00A01067"/>
    <w:rsid w:val="00A0325A"/>
    <w:rsid w:val="00A0774D"/>
    <w:rsid w:val="00A20435"/>
    <w:rsid w:val="00A26BAA"/>
    <w:rsid w:val="00A31DC8"/>
    <w:rsid w:val="00A46EE3"/>
    <w:rsid w:val="00A547F8"/>
    <w:rsid w:val="00A56693"/>
    <w:rsid w:val="00A7246D"/>
    <w:rsid w:val="00A90E64"/>
    <w:rsid w:val="00A93D18"/>
    <w:rsid w:val="00A97ACE"/>
    <w:rsid w:val="00AA5F55"/>
    <w:rsid w:val="00AB16A1"/>
    <w:rsid w:val="00AB1CD7"/>
    <w:rsid w:val="00AC00CF"/>
    <w:rsid w:val="00AC4332"/>
    <w:rsid w:val="00AC6F2F"/>
    <w:rsid w:val="00AD66C7"/>
    <w:rsid w:val="00AD69E6"/>
    <w:rsid w:val="00AE1CAC"/>
    <w:rsid w:val="00AE3EF1"/>
    <w:rsid w:val="00AF0093"/>
    <w:rsid w:val="00B043B1"/>
    <w:rsid w:val="00B200F7"/>
    <w:rsid w:val="00B218E4"/>
    <w:rsid w:val="00B27EDB"/>
    <w:rsid w:val="00B423F4"/>
    <w:rsid w:val="00B47585"/>
    <w:rsid w:val="00B5416C"/>
    <w:rsid w:val="00B63FF6"/>
    <w:rsid w:val="00B80B4B"/>
    <w:rsid w:val="00B87E7D"/>
    <w:rsid w:val="00BA067E"/>
    <w:rsid w:val="00BA33F5"/>
    <w:rsid w:val="00BA34AF"/>
    <w:rsid w:val="00BC0A3A"/>
    <w:rsid w:val="00BC3916"/>
    <w:rsid w:val="00BC4AB9"/>
    <w:rsid w:val="00BD4E8C"/>
    <w:rsid w:val="00BD6564"/>
    <w:rsid w:val="00BD74BE"/>
    <w:rsid w:val="00BD773D"/>
    <w:rsid w:val="00BE3575"/>
    <w:rsid w:val="00C0765F"/>
    <w:rsid w:val="00C10218"/>
    <w:rsid w:val="00C149BD"/>
    <w:rsid w:val="00C17EDC"/>
    <w:rsid w:val="00C237BB"/>
    <w:rsid w:val="00C24987"/>
    <w:rsid w:val="00C24DD7"/>
    <w:rsid w:val="00C274EF"/>
    <w:rsid w:val="00C43967"/>
    <w:rsid w:val="00C454AC"/>
    <w:rsid w:val="00C457CF"/>
    <w:rsid w:val="00C604B3"/>
    <w:rsid w:val="00C8203C"/>
    <w:rsid w:val="00C845B9"/>
    <w:rsid w:val="00C9567B"/>
    <w:rsid w:val="00CA5A76"/>
    <w:rsid w:val="00CA7002"/>
    <w:rsid w:val="00CA7F09"/>
    <w:rsid w:val="00CB2EFB"/>
    <w:rsid w:val="00CB5059"/>
    <w:rsid w:val="00CC0617"/>
    <w:rsid w:val="00CC1512"/>
    <w:rsid w:val="00CC18C4"/>
    <w:rsid w:val="00CC2078"/>
    <w:rsid w:val="00CC380E"/>
    <w:rsid w:val="00CD4D5E"/>
    <w:rsid w:val="00CE281E"/>
    <w:rsid w:val="00CE380B"/>
    <w:rsid w:val="00CE5C5B"/>
    <w:rsid w:val="00CF184B"/>
    <w:rsid w:val="00CF194F"/>
    <w:rsid w:val="00CF4B70"/>
    <w:rsid w:val="00CF7EEB"/>
    <w:rsid w:val="00D04C1C"/>
    <w:rsid w:val="00D04D44"/>
    <w:rsid w:val="00D06BED"/>
    <w:rsid w:val="00D134F4"/>
    <w:rsid w:val="00D14358"/>
    <w:rsid w:val="00D229DE"/>
    <w:rsid w:val="00D22E3D"/>
    <w:rsid w:val="00D3131C"/>
    <w:rsid w:val="00D40F13"/>
    <w:rsid w:val="00D40FD3"/>
    <w:rsid w:val="00D41937"/>
    <w:rsid w:val="00D4298D"/>
    <w:rsid w:val="00D50BC2"/>
    <w:rsid w:val="00D534DA"/>
    <w:rsid w:val="00D54226"/>
    <w:rsid w:val="00D54CDB"/>
    <w:rsid w:val="00D57867"/>
    <w:rsid w:val="00D656F9"/>
    <w:rsid w:val="00D72A59"/>
    <w:rsid w:val="00D77ABE"/>
    <w:rsid w:val="00D8278B"/>
    <w:rsid w:val="00D82D74"/>
    <w:rsid w:val="00D97AB6"/>
    <w:rsid w:val="00DB313F"/>
    <w:rsid w:val="00DC2170"/>
    <w:rsid w:val="00DC2A40"/>
    <w:rsid w:val="00DC3993"/>
    <w:rsid w:val="00DC59EA"/>
    <w:rsid w:val="00DD2C1E"/>
    <w:rsid w:val="00DF71ED"/>
    <w:rsid w:val="00E011C3"/>
    <w:rsid w:val="00E25B78"/>
    <w:rsid w:val="00E313D4"/>
    <w:rsid w:val="00E32561"/>
    <w:rsid w:val="00E36CF9"/>
    <w:rsid w:val="00E42522"/>
    <w:rsid w:val="00E4458C"/>
    <w:rsid w:val="00E54532"/>
    <w:rsid w:val="00E54E60"/>
    <w:rsid w:val="00E6145B"/>
    <w:rsid w:val="00E67112"/>
    <w:rsid w:val="00EA1CAC"/>
    <w:rsid w:val="00EA3F93"/>
    <w:rsid w:val="00EA5AF4"/>
    <w:rsid w:val="00EB5C87"/>
    <w:rsid w:val="00EB7BFD"/>
    <w:rsid w:val="00EC6B7B"/>
    <w:rsid w:val="00ED0533"/>
    <w:rsid w:val="00ED1C93"/>
    <w:rsid w:val="00ED321F"/>
    <w:rsid w:val="00EE1BA2"/>
    <w:rsid w:val="00EE3372"/>
    <w:rsid w:val="00EE4521"/>
    <w:rsid w:val="00EE791D"/>
    <w:rsid w:val="00F14E24"/>
    <w:rsid w:val="00F17EA9"/>
    <w:rsid w:val="00F41CBB"/>
    <w:rsid w:val="00F4304E"/>
    <w:rsid w:val="00F524D7"/>
    <w:rsid w:val="00F528E7"/>
    <w:rsid w:val="00F547C5"/>
    <w:rsid w:val="00FA327B"/>
    <w:rsid w:val="00FA3B8C"/>
    <w:rsid w:val="00FA5F7E"/>
    <w:rsid w:val="00FA6836"/>
    <w:rsid w:val="00FB0C10"/>
    <w:rsid w:val="00FB1860"/>
    <w:rsid w:val="00FB42E8"/>
    <w:rsid w:val="00FC460E"/>
    <w:rsid w:val="00FC4B04"/>
    <w:rsid w:val="00FC572C"/>
    <w:rsid w:val="00FC6BA1"/>
    <w:rsid w:val="00FD7021"/>
    <w:rsid w:val="00FE024F"/>
    <w:rsid w:val="00FF3B61"/>
    <w:rsid w:val="00FF44B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D81CB8"/>
  <w15:chartTrackingRefBased/>
  <w15:docId w15:val="{F5E6D6F4-97AF-4E63-B74F-FBFF40535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967"/>
  </w:style>
  <w:style w:type="paragraph" w:styleId="Footer">
    <w:name w:val="footer"/>
    <w:basedOn w:val="Normal"/>
    <w:link w:val="FooterChar"/>
    <w:uiPriority w:val="99"/>
    <w:unhideWhenUsed/>
    <w:rsid w:val="00C43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967"/>
  </w:style>
  <w:style w:type="character" w:customStyle="1" w:styleId="s1">
    <w:name w:val="s1"/>
    <w:basedOn w:val="DefaultParagraphFont"/>
    <w:rsid w:val="00C43967"/>
  </w:style>
  <w:style w:type="paragraph" w:styleId="ListParagraph">
    <w:name w:val="List Paragraph"/>
    <w:basedOn w:val="Normal"/>
    <w:uiPriority w:val="34"/>
    <w:qFormat/>
    <w:rsid w:val="009663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972634">
      <w:bodyDiv w:val="1"/>
      <w:marLeft w:val="0"/>
      <w:marRight w:val="0"/>
      <w:marTop w:val="0"/>
      <w:marBottom w:val="0"/>
      <w:divBdr>
        <w:top w:val="none" w:sz="0" w:space="0" w:color="auto"/>
        <w:left w:val="none" w:sz="0" w:space="0" w:color="auto"/>
        <w:bottom w:val="none" w:sz="0" w:space="0" w:color="auto"/>
        <w:right w:val="none" w:sz="0" w:space="0" w:color="auto"/>
      </w:divBdr>
    </w:div>
    <w:div w:id="490408452">
      <w:bodyDiv w:val="1"/>
      <w:marLeft w:val="0"/>
      <w:marRight w:val="0"/>
      <w:marTop w:val="0"/>
      <w:marBottom w:val="0"/>
      <w:divBdr>
        <w:top w:val="none" w:sz="0" w:space="0" w:color="auto"/>
        <w:left w:val="none" w:sz="0" w:space="0" w:color="auto"/>
        <w:bottom w:val="none" w:sz="0" w:space="0" w:color="auto"/>
        <w:right w:val="none" w:sz="0" w:space="0" w:color="auto"/>
      </w:divBdr>
    </w:div>
    <w:div w:id="495221618">
      <w:bodyDiv w:val="1"/>
      <w:marLeft w:val="0"/>
      <w:marRight w:val="0"/>
      <w:marTop w:val="0"/>
      <w:marBottom w:val="0"/>
      <w:divBdr>
        <w:top w:val="none" w:sz="0" w:space="0" w:color="auto"/>
        <w:left w:val="none" w:sz="0" w:space="0" w:color="auto"/>
        <w:bottom w:val="none" w:sz="0" w:space="0" w:color="auto"/>
        <w:right w:val="none" w:sz="0" w:space="0" w:color="auto"/>
      </w:divBdr>
    </w:div>
    <w:div w:id="631785045">
      <w:bodyDiv w:val="1"/>
      <w:marLeft w:val="0"/>
      <w:marRight w:val="0"/>
      <w:marTop w:val="0"/>
      <w:marBottom w:val="0"/>
      <w:divBdr>
        <w:top w:val="none" w:sz="0" w:space="0" w:color="auto"/>
        <w:left w:val="none" w:sz="0" w:space="0" w:color="auto"/>
        <w:bottom w:val="none" w:sz="0" w:space="0" w:color="auto"/>
        <w:right w:val="none" w:sz="0" w:space="0" w:color="auto"/>
      </w:divBdr>
    </w:div>
    <w:div w:id="738789059">
      <w:bodyDiv w:val="1"/>
      <w:marLeft w:val="0"/>
      <w:marRight w:val="0"/>
      <w:marTop w:val="0"/>
      <w:marBottom w:val="0"/>
      <w:divBdr>
        <w:top w:val="none" w:sz="0" w:space="0" w:color="auto"/>
        <w:left w:val="none" w:sz="0" w:space="0" w:color="auto"/>
        <w:bottom w:val="none" w:sz="0" w:space="0" w:color="auto"/>
        <w:right w:val="none" w:sz="0" w:space="0" w:color="auto"/>
      </w:divBdr>
    </w:div>
    <w:div w:id="936980517">
      <w:bodyDiv w:val="1"/>
      <w:marLeft w:val="0"/>
      <w:marRight w:val="0"/>
      <w:marTop w:val="0"/>
      <w:marBottom w:val="0"/>
      <w:divBdr>
        <w:top w:val="none" w:sz="0" w:space="0" w:color="auto"/>
        <w:left w:val="none" w:sz="0" w:space="0" w:color="auto"/>
        <w:bottom w:val="none" w:sz="0" w:space="0" w:color="auto"/>
        <w:right w:val="none" w:sz="0" w:space="0" w:color="auto"/>
      </w:divBdr>
    </w:div>
    <w:div w:id="1968469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3</Words>
  <Characters>2413</Characters>
  <Application>Microsoft Office Word</Application>
  <DocSecurity>0</DocSecurity>
  <Lines>63</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慶全 陳</dc:creator>
  <cp:keywords/>
  <dc:description/>
  <cp:lastModifiedBy>慶全 陳</cp:lastModifiedBy>
  <cp:revision>4</cp:revision>
  <dcterms:created xsi:type="dcterms:W3CDTF">2019-04-13T03:20:00Z</dcterms:created>
  <dcterms:modified xsi:type="dcterms:W3CDTF">2019-04-14T22:47:00Z</dcterms:modified>
</cp:coreProperties>
</file>